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proofErr w:type="spellStart"/>
      <w:r>
        <w:t>Callum</w:t>
      </w:r>
      <w:proofErr w:type="spellEnd"/>
      <w:r>
        <w:t xml:space="preserve">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1A0FFC99" w14:textId="31F8A8AF" w:rsidR="007B6D9E"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87316" w:history="1">
            <w:r w:rsidR="007B6D9E" w:rsidRPr="00ED29F1">
              <w:rPr>
                <w:rStyle w:val="Hyperlink"/>
                <w:noProof/>
                <w:lang w:val="en-US"/>
              </w:rPr>
              <w:t>Team Member Responsibilities</w:t>
            </w:r>
            <w:r w:rsidR="007B6D9E">
              <w:rPr>
                <w:noProof/>
                <w:webHidden/>
              </w:rPr>
              <w:tab/>
            </w:r>
            <w:r w:rsidR="007B6D9E">
              <w:rPr>
                <w:noProof/>
                <w:webHidden/>
              </w:rPr>
              <w:fldChar w:fldCharType="begin"/>
            </w:r>
            <w:r w:rsidR="007B6D9E">
              <w:rPr>
                <w:noProof/>
                <w:webHidden/>
              </w:rPr>
              <w:instrText xml:space="preserve"> PAGEREF _Toc5687316 \h </w:instrText>
            </w:r>
            <w:r w:rsidR="007B6D9E">
              <w:rPr>
                <w:noProof/>
                <w:webHidden/>
              </w:rPr>
            </w:r>
            <w:r w:rsidR="007B6D9E">
              <w:rPr>
                <w:noProof/>
                <w:webHidden/>
              </w:rPr>
              <w:fldChar w:fldCharType="separate"/>
            </w:r>
            <w:r w:rsidR="007B6D9E">
              <w:rPr>
                <w:noProof/>
                <w:webHidden/>
              </w:rPr>
              <w:t>1</w:t>
            </w:r>
            <w:r w:rsidR="007B6D9E">
              <w:rPr>
                <w:noProof/>
                <w:webHidden/>
              </w:rPr>
              <w:fldChar w:fldCharType="end"/>
            </w:r>
          </w:hyperlink>
        </w:p>
        <w:p w14:paraId="725A470E" w14:textId="29C1BFBE" w:rsidR="007B6D9E" w:rsidRDefault="007B61F0">
          <w:pPr>
            <w:pStyle w:val="TOC1"/>
            <w:tabs>
              <w:tab w:val="right" w:leader="dot" w:pos="9350"/>
            </w:tabs>
            <w:rPr>
              <w:rFonts w:eastAsiaTheme="minorEastAsia"/>
              <w:noProof/>
              <w:lang w:eastAsia="en-CA"/>
            </w:rPr>
          </w:pPr>
          <w:hyperlink w:anchor="_Toc5687317" w:history="1">
            <w:r w:rsidR="007B6D9E" w:rsidRPr="00ED29F1">
              <w:rPr>
                <w:rStyle w:val="Hyperlink"/>
                <w:noProof/>
              </w:rPr>
              <w:t>Diagrams</w:t>
            </w:r>
            <w:r w:rsidR="007B6D9E">
              <w:rPr>
                <w:noProof/>
                <w:webHidden/>
              </w:rPr>
              <w:tab/>
            </w:r>
            <w:r w:rsidR="007B6D9E">
              <w:rPr>
                <w:noProof/>
                <w:webHidden/>
              </w:rPr>
              <w:fldChar w:fldCharType="begin"/>
            </w:r>
            <w:r w:rsidR="007B6D9E">
              <w:rPr>
                <w:noProof/>
                <w:webHidden/>
              </w:rPr>
              <w:instrText xml:space="preserve"> PAGEREF _Toc5687317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0C64DD40" w14:textId="041385CC" w:rsidR="007B6D9E" w:rsidRDefault="007B61F0">
          <w:pPr>
            <w:pStyle w:val="TOC2"/>
            <w:tabs>
              <w:tab w:val="right" w:leader="dot" w:pos="9350"/>
            </w:tabs>
            <w:rPr>
              <w:rFonts w:eastAsiaTheme="minorEastAsia"/>
              <w:noProof/>
              <w:lang w:eastAsia="en-CA"/>
            </w:rPr>
          </w:pPr>
          <w:hyperlink w:anchor="_Toc5687318" w:history="1">
            <w:r w:rsidR="007B6D9E" w:rsidRPr="00ED29F1">
              <w:rPr>
                <w:rStyle w:val="Hyperlink"/>
                <w:noProof/>
              </w:rPr>
              <w:t>Class Diagrams</w:t>
            </w:r>
            <w:r w:rsidR="007B6D9E">
              <w:rPr>
                <w:noProof/>
                <w:webHidden/>
              </w:rPr>
              <w:tab/>
            </w:r>
            <w:r w:rsidR="007B6D9E">
              <w:rPr>
                <w:noProof/>
                <w:webHidden/>
              </w:rPr>
              <w:fldChar w:fldCharType="begin"/>
            </w:r>
            <w:r w:rsidR="007B6D9E">
              <w:rPr>
                <w:noProof/>
                <w:webHidden/>
              </w:rPr>
              <w:instrText xml:space="preserve"> PAGEREF _Toc5687318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148888CA" w14:textId="2D130716" w:rsidR="007B6D9E" w:rsidRDefault="007B61F0">
          <w:pPr>
            <w:pStyle w:val="TOC3"/>
            <w:tabs>
              <w:tab w:val="right" w:leader="dot" w:pos="9350"/>
            </w:tabs>
            <w:rPr>
              <w:rFonts w:eastAsiaTheme="minorEastAsia"/>
              <w:noProof/>
              <w:lang w:eastAsia="en-CA"/>
            </w:rPr>
          </w:pPr>
          <w:hyperlink w:anchor="_Toc5687319" w:history="1">
            <w:r w:rsidR="007B6D9E" w:rsidRPr="00ED29F1">
              <w:rPr>
                <w:rStyle w:val="Hyperlink"/>
                <w:noProof/>
              </w:rPr>
              <w:t>Scheduler Subsystem</w:t>
            </w:r>
            <w:r w:rsidR="007B6D9E">
              <w:rPr>
                <w:noProof/>
                <w:webHidden/>
              </w:rPr>
              <w:tab/>
            </w:r>
            <w:r w:rsidR="007B6D9E">
              <w:rPr>
                <w:noProof/>
                <w:webHidden/>
              </w:rPr>
              <w:fldChar w:fldCharType="begin"/>
            </w:r>
            <w:r w:rsidR="007B6D9E">
              <w:rPr>
                <w:noProof/>
                <w:webHidden/>
              </w:rPr>
              <w:instrText xml:space="preserve"> PAGEREF _Toc5687319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54F46B1F" w14:textId="7325CD54" w:rsidR="007B6D9E" w:rsidRDefault="007B61F0">
          <w:pPr>
            <w:pStyle w:val="TOC3"/>
            <w:tabs>
              <w:tab w:val="right" w:leader="dot" w:pos="9350"/>
            </w:tabs>
            <w:rPr>
              <w:rFonts w:eastAsiaTheme="minorEastAsia"/>
              <w:noProof/>
              <w:lang w:eastAsia="en-CA"/>
            </w:rPr>
          </w:pPr>
          <w:hyperlink w:anchor="_Toc5687320" w:history="1">
            <w:r w:rsidR="007B6D9E" w:rsidRPr="00ED29F1">
              <w:rPr>
                <w:rStyle w:val="Hyperlink"/>
                <w:noProof/>
              </w:rPr>
              <w:t>Floor Subsystem</w:t>
            </w:r>
            <w:r w:rsidR="007B6D9E">
              <w:rPr>
                <w:noProof/>
                <w:webHidden/>
              </w:rPr>
              <w:tab/>
            </w:r>
            <w:r w:rsidR="007B6D9E">
              <w:rPr>
                <w:noProof/>
                <w:webHidden/>
              </w:rPr>
              <w:fldChar w:fldCharType="begin"/>
            </w:r>
            <w:r w:rsidR="007B6D9E">
              <w:rPr>
                <w:noProof/>
                <w:webHidden/>
              </w:rPr>
              <w:instrText xml:space="preserve"> PAGEREF _Toc5687320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3FBE77E0" w14:textId="64B8AF4A" w:rsidR="007B6D9E" w:rsidRDefault="007B61F0">
          <w:pPr>
            <w:pStyle w:val="TOC3"/>
            <w:tabs>
              <w:tab w:val="right" w:leader="dot" w:pos="9350"/>
            </w:tabs>
            <w:rPr>
              <w:rFonts w:eastAsiaTheme="minorEastAsia"/>
              <w:noProof/>
              <w:lang w:eastAsia="en-CA"/>
            </w:rPr>
          </w:pPr>
          <w:hyperlink w:anchor="_Toc5687321" w:history="1">
            <w:r w:rsidR="007B6D9E" w:rsidRPr="00ED29F1">
              <w:rPr>
                <w:rStyle w:val="Hyperlink"/>
                <w:noProof/>
              </w:rPr>
              <w:t>Elevator Subsystem</w:t>
            </w:r>
            <w:r w:rsidR="007B6D9E">
              <w:rPr>
                <w:noProof/>
                <w:webHidden/>
              </w:rPr>
              <w:tab/>
            </w:r>
            <w:r w:rsidR="007B6D9E">
              <w:rPr>
                <w:noProof/>
                <w:webHidden/>
              </w:rPr>
              <w:fldChar w:fldCharType="begin"/>
            </w:r>
            <w:r w:rsidR="007B6D9E">
              <w:rPr>
                <w:noProof/>
                <w:webHidden/>
              </w:rPr>
              <w:instrText xml:space="preserve"> PAGEREF _Toc5687321 \h </w:instrText>
            </w:r>
            <w:r w:rsidR="007B6D9E">
              <w:rPr>
                <w:noProof/>
                <w:webHidden/>
              </w:rPr>
            </w:r>
            <w:r w:rsidR="007B6D9E">
              <w:rPr>
                <w:noProof/>
                <w:webHidden/>
              </w:rPr>
              <w:fldChar w:fldCharType="separate"/>
            </w:r>
            <w:r w:rsidR="007B6D9E">
              <w:rPr>
                <w:noProof/>
                <w:webHidden/>
              </w:rPr>
              <w:t>4</w:t>
            </w:r>
            <w:r w:rsidR="007B6D9E">
              <w:rPr>
                <w:noProof/>
                <w:webHidden/>
              </w:rPr>
              <w:fldChar w:fldCharType="end"/>
            </w:r>
          </w:hyperlink>
        </w:p>
        <w:p w14:paraId="0909B0A2" w14:textId="07FF7A52" w:rsidR="007B6D9E" w:rsidRDefault="007B61F0">
          <w:pPr>
            <w:pStyle w:val="TOC3"/>
            <w:tabs>
              <w:tab w:val="right" w:leader="dot" w:pos="9350"/>
            </w:tabs>
            <w:rPr>
              <w:rFonts w:eastAsiaTheme="minorEastAsia"/>
              <w:noProof/>
              <w:lang w:eastAsia="en-CA"/>
            </w:rPr>
          </w:pPr>
          <w:hyperlink w:anchor="_Toc5687322" w:history="1">
            <w:r w:rsidR="007B6D9E" w:rsidRPr="00ED29F1">
              <w:rPr>
                <w:rStyle w:val="Hyperlink"/>
                <w:noProof/>
              </w:rPr>
              <w:t>Resources</w:t>
            </w:r>
            <w:r w:rsidR="007B6D9E">
              <w:rPr>
                <w:noProof/>
                <w:webHidden/>
              </w:rPr>
              <w:tab/>
            </w:r>
            <w:r w:rsidR="007B6D9E">
              <w:rPr>
                <w:noProof/>
                <w:webHidden/>
              </w:rPr>
              <w:fldChar w:fldCharType="begin"/>
            </w:r>
            <w:r w:rsidR="007B6D9E">
              <w:rPr>
                <w:noProof/>
                <w:webHidden/>
              </w:rPr>
              <w:instrText xml:space="preserve"> PAGEREF _Toc5687322 \h </w:instrText>
            </w:r>
            <w:r w:rsidR="007B6D9E">
              <w:rPr>
                <w:noProof/>
                <w:webHidden/>
              </w:rPr>
            </w:r>
            <w:r w:rsidR="007B6D9E">
              <w:rPr>
                <w:noProof/>
                <w:webHidden/>
              </w:rPr>
              <w:fldChar w:fldCharType="separate"/>
            </w:r>
            <w:r w:rsidR="007B6D9E">
              <w:rPr>
                <w:noProof/>
                <w:webHidden/>
              </w:rPr>
              <w:t>5</w:t>
            </w:r>
            <w:r w:rsidR="007B6D9E">
              <w:rPr>
                <w:noProof/>
                <w:webHidden/>
              </w:rPr>
              <w:fldChar w:fldCharType="end"/>
            </w:r>
          </w:hyperlink>
        </w:p>
        <w:p w14:paraId="53C9EBAD" w14:textId="3817BADB" w:rsidR="007B6D9E" w:rsidRDefault="007B61F0">
          <w:pPr>
            <w:pStyle w:val="TOC2"/>
            <w:tabs>
              <w:tab w:val="right" w:leader="dot" w:pos="9350"/>
            </w:tabs>
            <w:rPr>
              <w:rFonts w:eastAsiaTheme="minorEastAsia"/>
              <w:noProof/>
              <w:lang w:eastAsia="en-CA"/>
            </w:rPr>
          </w:pPr>
          <w:hyperlink w:anchor="_Toc5687323" w:history="1">
            <w:r w:rsidR="007B6D9E" w:rsidRPr="00ED29F1">
              <w:rPr>
                <w:rStyle w:val="Hyperlink"/>
                <w:noProof/>
              </w:rPr>
              <w:t>Elevator State Machine</w:t>
            </w:r>
            <w:r w:rsidR="007B6D9E">
              <w:rPr>
                <w:noProof/>
                <w:webHidden/>
              </w:rPr>
              <w:tab/>
            </w:r>
            <w:r w:rsidR="007B6D9E">
              <w:rPr>
                <w:noProof/>
                <w:webHidden/>
              </w:rPr>
              <w:fldChar w:fldCharType="begin"/>
            </w:r>
            <w:r w:rsidR="007B6D9E">
              <w:rPr>
                <w:noProof/>
                <w:webHidden/>
              </w:rPr>
              <w:instrText xml:space="preserve"> PAGEREF _Toc5687323 \h </w:instrText>
            </w:r>
            <w:r w:rsidR="007B6D9E">
              <w:rPr>
                <w:noProof/>
                <w:webHidden/>
              </w:rPr>
            </w:r>
            <w:r w:rsidR="007B6D9E">
              <w:rPr>
                <w:noProof/>
                <w:webHidden/>
              </w:rPr>
              <w:fldChar w:fldCharType="separate"/>
            </w:r>
            <w:r w:rsidR="007B6D9E">
              <w:rPr>
                <w:noProof/>
                <w:webHidden/>
              </w:rPr>
              <w:t>5</w:t>
            </w:r>
            <w:r w:rsidR="007B6D9E">
              <w:rPr>
                <w:noProof/>
                <w:webHidden/>
              </w:rPr>
              <w:fldChar w:fldCharType="end"/>
            </w:r>
          </w:hyperlink>
        </w:p>
        <w:p w14:paraId="046327DD" w14:textId="218A1263" w:rsidR="007B6D9E" w:rsidRDefault="007B61F0">
          <w:pPr>
            <w:pStyle w:val="TOC2"/>
            <w:tabs>
              <w:tab w:val="right" w:leader="dot" w:pos="9350"/>
            </w:tabs>
            <w:rPr>
              <w:rFonts w:eastAsiaTheme="minorEastAsia"/>
              <w:noProof/>
              <w:lang w:eastAsia="en-CA"/>
            </w:rPr>
          </w:pPr>
          <w:hyperlink w:anchor="_Toc5687324" w:history="1">
            <w:r w:rsidR="007B6D9E" w:rsidRPr="00ED29F1">
              <w:rPr>
                <w:rStyle w:val="Hyperlink"/>
                <w:noProof/>
              </w:rPr>
              <w:t>Timing Diagrams</w:t>
            </w:r>
            <w:r w:rsidR="007B6D9E">
              <w:rPr>
                <w:noProof/>
                <w:webHidden/>
              </w:rPr>
              <w:tab/>
            </w:r>
            <w:r w:rsidR="007B6D9E">
              <w:rPr>
                <w:noProof/>
                <w:webHidden/>
              </w:rPr>
              <w:fldChar w:fldCharType="begin"/>
            </w:r>
            <w:r w:rsidR="007B6D9E">
              <w:rPr>
                <w:noProof/>
                <w:webHidden/>
              </w:rPr>
              <w:instrText xml:space="preserve"> PAGEREF _Toc5687324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6AFCFEDB" w14:textId="55D71898" w:rsidR="007B6D9E" w:rsidRDefault="007B61F0">
          <w:pPr>
            <w:pStyle w:val="TOC3"/>
            <w:tabs>
              <w:tab w:val="right" w:leader="dot" w:pos="9350"/>
            </w:tabs>
            <w:rPr>
              <w:rFonts w:eastAsiaTheme="minorEastAsia"/>
              <w:noProof/>
              <w:lang w:eastAsia="en-CA"/>
            </w:rPr>
          </w:pPr>
          <w:hyperlink w:anchor="_Toc5687325" w:history="1">
            <w:r w:rsidR="007B6D9E" w:rsidRPr="00ED29F1">
              <w:rPr>
                <w:rStyle w:val="Hyperlink"/>
                <w:noProof/>
              </w:rPr>
              <w:t>Elevator Hard Error</w:t>
            </w:r>
            <w:r w:rsidR="007B6D9E">
              <w:rPr>
                <w:noProof/>
                <w:webHidden/>
              </w:rPr>
              <w:tab/>
            </w:r>
            <w:r w:rsidR="007B6D9E">
              <w:rPr>
                <w:noProof/>
                <w:webHidden/>
              </w:rPr>
              <w:fldChar w:fldCharType="begin"/>
            </w:r>
            <w:r w:rsidR="007B6D9E">
              <w:rPr>
                <w:noProof/>
                <w:webHidden/>
              </w:rPr>
              <w:instrText xml:space="preserve"> PAGEREF _Toc5687325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06CA12E5" w14:textId="172E1D26" w:rsidR="007B6D9E" w:rsidRDefault="007B61F0">
          <w:pPr>
            <w:pStyle w:val="TOC3"/>
            <w:tabs>
              <w:tab w:val="right" w:leader="dot" w:pos="9350"/>
            </w:tabs>
            <w:rPr>
              <w:rFonts w:eastAsiaTheme="minorEastAsia"/>
              <w:noProof/>
              <w:lang w:eastAsia="en-CA"/>
            </w:rPr>
          </w:pPr>
          <w:hyperlink w:anchor="_Toc5687326" w:history="1">
            <w:r w:rsidR="007B6D9E" w:rsidRPr="00ED29F1">
              <w:rPr>
                <w:rStyle w:val="Hyperlink"/>
                <w:noProof/>
              </w:rPr>
              <w:t>Elevator Soft Error</w:t>
            </w:r>
            <w:r w:rsidR="007B6D9E">
              <w:rPr>
                <w:noProof/>
                <w:webHidden/>
              </w:rPr>
              <w:tab/>
            </w:r>
            <w:r w:rsidR="007B6D9E">
              <w:rPr>
                <w:noProof/>
                <w:webHidden/>
              </w:rPr>
              <w:fldChar w:fldCharType="begin"/>
            </w:r>
            <w:r w:rsidR="007B6D9E">
              <w:rPr>
                <w:noProof/>
                <w:webHidden/>
              </w:rPr>
              <w:instrText xml:space="preserve"> PAGEREF _Toc5687326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11438E12" w14:textId="72E156D2" w:rsidR="007B6D9E" w:rsidRDefault="007B61F0">
          <w:pPr>
            <w:pStyle w:val="TOC1"/>
            <w:tabs>
              <w:tab w:val="right" w:leader="dot" w:pos="9350"/>
            </w:tabs>
            <w:rPr>
              <w:rFonts w:eastAsiaTheme="minorEastAsia"/>
              <w:noProof/>
              <w:lang w:eastAsia="en-CA"/>
            </w:rPr>
          </w:pPr>
          <w:hyperlink w:anchor="_Toc5687327" w:history="1">
            <w:r w:rsidR="007B6D9E" w:rsidRPr="00ED29F1">
              <w:rPr>
                <w:rStyle w:val="Hyperlink"/>
                <w:noProof/>
              </w:rPr>
              <w:t>Setup and Test Instructions</w:t>
            </w:r>
            <w:r w:rsidR="007B6D9E">
              <w:rPr>
                <w:noProof/>
                <w:webHidden/>
              </w:rPr>
              <w:tab/>
            </w:r>
            <w:r w:rsidR="007B6D9E">
              <w:rPr>
                <w:noProof/>
                <w:webHidden/>
              </w:rPr>
              <w:fldChar w:fldCharType="begin"/>
            </w:r>
            <w:r w:rsidR="007B6D9E">
              <w:rPr>
                <w:noProof/>
                <w:webHidden/>
              </w:rPr>
              <w:instrText xml:space="preserve"> PAGEREF _Toc5687327 \h </w:instrText>
            </w:r>
            <w:r w:rsidR="007B6D9E">
              <w:rPr>
                <w:noProof/>
                <w:webHidden/>
              </w:rPr>
            </w:r>
            <w:r w:rsidR="007B6D9E">
              <w:rPr>
                <w:noProof/>
                <w:webHidden/>
              </w:rPr>
              <w:fldChar w:fldCharType="separate"/>
            </w:r>
            <w:r w:rsidR="007B6D9E">
              <w:rPr>
                <w:noProof/>
                <w:webHidden/>
              </w:rPr>
              <w:t>7</w:t>
            </w:r>
            <w:r w:rsidR="007B6D9E">
              <w:rPr>
                <w:noProof/>
                <w:webHidden/>
              </w:rPr>
              <w:fldChar w:fldCharType="end"/>
            </w:r>
          </w:hyperlink>
        </w:p>
        <w:p w14:paraId="67AE08D3" w14:textId="2AFC0393" w:rsidR="007B6D9E" w:rsidRDefault="007B61F0">
          <w:pPr>
            <w:pStyle w:val="TOC1"/>
            <w:tabs>
              <w:tab w:val="right" w:leader="dot" w:pos="9350"/>
            </w:tabs>
            <w:rPr>
              <w:rFonts w:eastAsiaTheme="minorEastAsia"/>
              <w:noProof/>
              <w:lang w:eastAsia="en-CA"/>
            </w:rPr>
          </w:pPr>
          <w:hyperlink w:anchor="_Toc5687328" w:history="1">
            <w:r w:rsidR="007B6D9E" w:rsidRPr="00ED29F1">
              <w:rPr>
                <w:rStyle w:val="Hyperlink"/>
                <w:noProof/>
              </w:rPr>
              <w:t>Measurement Results</w:t>
            </w:r>
            <w:r w:rsidR="007B6D9E">
              <w:rPr>
                <w:noProof/>
                <w:webHidden/>
              </w:rPr>
              <w:tab/>
            </w:r>
            <w:r w:rsidR="007B6D9E">
              <w:rPr>
                <w:noProof/>
                <w:webHidden/>
              </w:rPr>
              <w:fldChar w:fldCharType="begin"/>
            </w:r>
            <w:r w:rsidR="007B6D9E">
              <w:rPr>
                <w:noProof/>
                <w:webHidden/>
              </w:rPr>
              <w:instrText xml:space="preserve"> PAGEREF _Toc5687328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1A958103" w14:textId="10D55FFD" w:rsidR="007B6D9E" w:rsidRDefault="007B61F0">
          <w:pPr>
            <w:pStyle w:val="TOC1"/>
            <w:tabs>
              <w:tab w:val="right" w:leader="dot" w:pos="9350"/>
            </w:tabs>
            <w:rPr>
              <w:rFonts w:eastAsiaTheme="minorEastAsia"/>
              <w:noProof/>
              <w:lang w:eastAsia="en-CA"/>
            </w:rPr>
          </w:pPr>
          <w:hyperlink w:anchor="_Toc5687329" w:history="1">
            <w:r w:rsidR="007B6D9E" w:rsidRPr="00ED29F1">
              <w:rPr>
                <w:rStyle w:val="Hyperlink"/>
                <w:noProof/>
              </w:rPr>
              <w:t>Scheduability Analysis</w:t>
            </w:r>
            <w:r w:rsidR="007B6D9E">
              <w:rPr>
                <w:noProof/>
                <w:webHidden/>
              </w:rPr>
              <w:tab/>
            </w:r>
            <w:r w:rsidR="007B6D9E">
              <w:rPr>
                <w:noProof/>
                <w:webHidden/>
              </w:rPr>
              <w:fldChar w:fldCharType="begin"/>
            </w:r>
            <w:r w:rsidR="007B6D9E">
              <w:rPr>
                <w:noProof/>
                <w:webHidden/>
              </w:rPr>
              <w:instrText xml:space="preserve"> PAGEREF _Toc5687329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74831B51" w14:textId="4C8B88CD" w:rsidR="007B6D9E" w:rsidRDefault="007B61F0">
          <w:pPr>
            <w:pStyle w:val="TOC1"/>
            <w:tabs>
              <w:tab w:val="right" w:leader="dot" w:pos="9350"/>
            </w:tabs>
            <w:rPr>
              <w:rFonts w:eastAsiaTheme="minorEastAsia"/>
              <w:noProof/>
              <w:lang w:eastAsia="en-CA"/>
            </w:rPr>
          </w:pPr>
          <w:hyperlink w:anchor="_Toc5687330" w:history="1">
            <w:r w:rsidR="007B6D9E" w:rsidRPr="00ED29F1">
              <w:rPr>
                <w:rStyle w:val="Hyperlink"/>
                <w:noProof/>
              </w:rPr>
              <w:t>Design Reflection</w:t>
            </w:r>
            <w:r w:rsidR="007B6D9E">
              <w:rPr>
                <w:noProof/>
                <w:webHidden/>
              </w:rPr>
              <w:tab/>
            </w:r>
            <w:r w:rsidR="007B6D9E">
              <w:rPr>
                <w:noProof/>
                <w:webHidden/>
              </w:rPr>
              <w:fldChar w:fldCharType="begin"/>
            </w:r>
            <w:r w:rsidR="007B6D9E">
              <w:rPr>
                <w:noProof/>
                <w:webHidden/>
              </w:rPr>
              <w:instrText xml:space="preserve"> PAGEREF _Toc5687330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64BBDA59" w14:textId="0381C612" w:rsidR="007B6D9E" w:rsidRDefault="007B61F0">
          <w:pPr>
            <w:pStyle w:val="TOC2"/>
            <w:tabs>
              <w:tab w:val="right" w:leader="dot" w:pos="9350"/>
            </w:tabs>
            <w:rPr>
              <w:rFonts w:eastAsiaTheme="minorEastAsia"/>
              <w:noProof/>
              <w:lang w:eastAsia="en-CA"/>
            </w:rPr>
          </w:pPr>
          <w:hyperlink w:anchor="_Toc5687331" w:history="1">
            <w:r w:rsidR="007B6D9E" w:rsidRPr="00ED29F1">
              <w:rPr>
                <w:rStyle w:val="Hyperlink"/>
                <w:noProof/>
              </w:rPr>
              <w:t>Schedular Subsystem</w:t>
            </w:r>
            <w:r w:rsidR="007B6D9E">
              <w:rPr>
                <w:noProof/>
                <w:webHidden/>
              </w:rPr>
              <w:tab/>
            </w:r>
            <w:r w:rsidR="007B6D9E">
              <w:rPr>
                <w:noProof/>
                <w:webHidden/>
              </w:rPr>
              <w:fldChar w:fldCharType="begin"/>
            </w:r>
            <w:r w:rsidR="007B6D9E">
              <w:rPr>
                <w:noProof/>
                <w:webHidden/>
              </w:rPr>
              <w:instrText xml:space="preserve"> PAGEREF _Toc5687331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15B48624" w14:textId="0C97FA72" w:rsidR="007B6D9E" w:rsidRDefault="007B61F0">
          <w:pPr>
            <w:pStyle w:val="TOC2"/>
            <w:tabs>
              <w:tab w:val="right" w:leader="dot" w:pos="9350"/>
            </w:tabs>
            <w:rPr>
              <w:rFonts w:eastAsiaTheme="minorEastAsia"/>
              <w:noProof/>
              <w:lang w:eastAsia="en-CA"/>
            </w:rPr>
          </w:pPr>
          <w:hyperlink w:anchor="_Toc5687332" w:history="1">
            <w:r w:rsidR="007B6D9E" w:rsidRPr="00ED29F1">
              <w:rPr>
                <w:rStyle w:val="Hyperlink"/>
                <w:noProof/>
              </w:rPr>
              <w:t>Elevator Subsystem</w:t>
            </w:r>
            <w:r w:rsidR="007B6D9E">
              <w:rPr>
                <w:noProof/>
                <w:webHidden/>
              </w:rPr>
              <w:tab/>
            </w:r>
            <w:r w:rsidR="007B6D9E">
              <w:rPr>
                <w:noProof/>
                <w:webHidden/>
              </w:rPr>
              <w:fldChar w:fldCharType="begin"/>
            </w:r>
            <w:r w:rsidR="007B6D9E">
              <w:rPr>
                <w:noProof/>
                <w:webHidden/>
              </w:rPr>
              <w:instrText xml:space="preserve"> PAGEREF _Toc5687332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498AC594" w14:textId="59B58B54" w:rsidR="007B6D9E" w:rsidRDefault="007B61F0">
          <w:pPr>
            <w:pStyle w:val="TOC2"/>
            <w:tabs>
              <w:tab w:val="right" w:leader="dot" w:pos="9350"/>
            </w:tabs>
            <w:rPr>
              <w:rFonts w:eastAsiaTheme="minorEastAsia"/>
              <w:noProof/>
              <w:lang w:eastAsia="en-CA"/>
            </w:rPr>
          </w:pPr>
          <w:hyperlink w:anchor="_Toc5687333" w:history="1">
            <w:r w:rsidR="007B6D9E" w:rsidRPr="00ED29F1">
              <w:rPr>
                <w:rStyle w:val="Hyperlink"/>
                <w:noProof/>
              </w:rPr>
              <w:t>Floor Subsystem</w:t>
            </w:r>
            <w:r w:rsidR="007B6D9E">
              <w:rPr>
                <w:noProof/>
                <w:webHidden/>
              </w:rPr>
              <w:tab/>
            </w:r>
            <w:r w:rsidR="007B6D9E">
              <w:rPr>
                <w:noProof/>
                <w:webHidden/>
              </w:rPr>
              <w:fldChar w:fldCharType="begin"/>
            </w:r>
            <w:r w:rsidR="007B6D9E">
              <w:rPr>
                <w:noProof/>
                <w:webHidden/>
              </w:rPr>
              <w:instrText xml:space="preserve"> PAGEREF _Toc5687333 \h </w:instrText>
            </w:r>
            <w:r w:rsidR="007B6D9E">
              <w:rPr>
                <w:noProof/>
                <w:webHidden/>
              </w:rPr>
            </w:r>
            <w:r w:rsidR="007B6D9E">
              <w:rPr>
                <w:noProof/>
                <w:webHidden/>
              </w:rPr>
              <w:fldChar w:fldCharType="separate"/>
            </w:r>
            <w:r w:rsidR="007B6D9E">
              <w:rPr>
                <w:noProof/>
                <w:webHidden/>
              </w:rPr>
              <w:t>9</w:t>
            </w:r>
            <w:r w:rsidR="007B6D9E">
              <w:rPr>
                <w:noProof/>
                <w:webHidden/>
              </w:rPr>
              <w:fldChar w:fldCharType="end"/>
            </w:r>
          </w:hyperlink>
        </w:p>
        <w:p w14:paraId="02428FC0" w14:textId="04570964"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687316"/>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proofErr w:type="spellStart"/>
            <w:r>
              <w:rPr>
                <w:lang w:val="en-US"/>
              </w:rPr>
              <w:t>Callum</w:t>
            </w:r>
            <w:proofErr w:type="spellEnd"/>
            <w:r>
              <w:rPr>
                <w:lang w:val="en-US"/>
              </w:rPr>
              <w:t xml:space="preserve">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fldSimple w:instr=" SEQ Table \* ARABIC ">
        <w:r w:rsidR="00E6702A">
          <w:rPr>
            <w:noProof/>
          </w:rPr>
          <w:t>1</w:t>
        </w:r>
      </w:fldSimple>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proofErr w:type="spellStart"/>
            <w:r>
              <w:rPr>
                <w:lang w:val="en-US"/>
              </w:rPr>
              <w:t>Callum</w:t>
            </w:r>
            <w:proofErr w:type="spellEnd"/>
            <w:r>
              <w:rPr>
                <w:lang w:val="en-US"/>
              </w:rPr>
              <w:t xml:space="preserve">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fldSimple w:instr=" SEQ Table \* ARABIC ">
        <w:r w:rsidR="00E6702A">
          <w:rPr>
            <w:noProof/>
          </w:rPr>
          <w:t>2</w:t>
        </w:r>
      </w:fldSimple>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proofErr w:type="spellStart"/>
            <w:r>
              <w:rPr>
                <w:lang w:val="en-US"/>
              </w:rPr>
              <w:t>Callum</w:t>
            </w:r>
            <w:proofErr w:type="spellEnd"/>
            <w:r>
              <w:rPr>
                <w:lang w:val="en-US"/>
              </w:rPr>
              <w:t xml:space="preserve"> Kirby</w:t>
            </w:r>
          </w:p>
        </w:tc>
        <w:tc>
          <w:tcPr>
            <w:tcW w:w="7228" w:type="dxa"/>
          </w:tcPr>
          <w:p w14:paraId="2668634A" w14:textId="77777777" w:rsidR="0020504B" w:rsidRDefault="0020504B" w:rsidP="00F835EF">
            <w:pPr>
              <w:pStyle w:val="ListParagraph"/>
              <w:numPr>
                <w:ilvl w:val="0"/>
                <w:numId w:val="2"/>
              </w:numPr>
              <w:rPr>
                <w:lang w:val="en-US"/>
              </w:rPr>
            </w:pPr>
            <w:r>
              <w:rPr>
                <w:lang w:val="en-US"/>
              </w:rPr>
              <w:t xml:space="preserve">Updating the Directions </w:t>
            </w:r>
            <w:proofErr w:type="spellStart"/>
            <w:r>
              <w:rPr>
                <w:lang w:val="en-US"/>
              </w:rPr>
              <w:t>enum</w:t>
            </w:r>
            <w:proofErr w:type="spellEnd"/>
            <w:r>
              <w:rPr>
                <w:lang w:val="en-US"/>
              </w:rPr>
              <w:t xml:space="preserve">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fldSimple w:instr=" SEQ Table \* ARABIC ">
        <w:r w:rsidR="00E6702A">
          <w:rPr>
            <w:noProof/>
          </w:rPr>
          <w:t>3</w:t>
        </w:r>
      </w:fldSimple>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proofErr w:type="spellStart"/>
            <w:r>
              <w:rPr>
                <w:lang w:val="en-US"/>
              </w:rPr>
              <w:t>Callum</w:t>
            </w:r>
            <w:proofErr w:type="spellEnd"/>
            <w:r>
              <w:rPr>
                <w:lang w:val="en-US"/>
              </w:rPr>
              <w:t xml:space="preserve">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fldSimple w:instr=" SEQ Table \* ARABIC ">
        <w:r w:rsidR="00E6702A">
          <w:rPr>
            <w:noProof/>
          </w:rPr>
          <w:t>4</w:t>
        </w:r>
      </w:fldSimple>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49FCFDAF" w14:textId="77777777" w:rsidR="00E6702A" w:rsidRDefault="00E6702A" w:rsidP="00227872">
            <w:pPr>
              <w:pStyle w:val="ListParagraph"/>
              <w:numPr>
                <w:ilvl w:val="0"/>
                <w:numId w:val="5"/>
              </w:numPr>
              <w:rPr>
                <w:lang w:val="en-US"/>
              </w:rPr>
            </w:pPr>
            <w:r>
              <w:rPr>
                <w:lang w:val="en-US"/>
              </w:rPr>
              <w:t>Working on the GUI</w:t>
            </w:r>
          </w:p>
          <w:p w14:paraId="1183E62F" w14:textId="57864959" w:rsidR="00AC4032" w:rsidRPr="00674C0D" w:rsidRDefault="00AC4032" w:rsidP="00227872">
            <w:pPr>
              <w:pStyle w:val="ListParagraph"/>
              <w:numPr>
                <w:ilvl w:val="0"/>
                <w:numId w:val="5"/>
              </w:numPr>
              <w:rPr>
                <w:lang w:val="en-US"/>
              </w:rPr>
            </w:pPr>
            <w:r>
              <w:rPr>
                <w:lang w:val="en-US"/>
              </w:rPr>
              <w:t>Refactor to scheduler</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7B6D9E" w14:paraId="0E80173D" w14:textId="77777777" w:rsidTr="00227872">
        <w:tc>
          <w:tcPr>
            <w:tcW w:w="2122" w:type="dxa"/>
          </w:tcPr>
          <w:p w14:paraId="3C0704AF" w14:textId="77777777" w:rsidR="007B6D9E" w:rsidRDefault="007B6D9E" w:rsidP="007B6D9E">
            <w:pPr>
              <w:rPr>
                <w:lang w:val="en-US"/>
              </w:rPr>
            </w:pPr>
            <w:proofErr w:type="spellStart"/>
            <w:r>
              <w:rPr>
                <w:lang w:val="en-US"/>
              </w:rPr>
              <w:t>Callum</w:t>
            </w:r>
            <w:proofErr w:type="spellEnd"/>
            <w:r>
              <w:rPr>
                <w:lang w:val="en-US"/>
              </w:rPr>
              <w:t xml:space="preserve"> Kirby</w:t>
            </w:r>
          </w:p>
        </w:tc>
        <w:tc>
          <w:tcPr>
            <w:tcW w:w="7228" w:type="dxa"/>
          </w:tcPr>
          <w:p w14:paraId="7385FDCF" w14:textId="77777777" w:rsidR="007B6D9E" w:rsidRDefault="007B6D9E" w:rsidP="007B6D9E">
            <w:pPr>
              <w:pStyle w:val="ListParagraph"/>
              <w:numPr>
                <w:ilvl w:val="0"/>
                <w:numId w:val="7"/>
              </w:numPr>
              <w:rPr>
                <w:lang w:val="en-US"/>
              </w:rPr>
            </w:pPr>
            <w:r>
              <w:rPr>
                <w:lang w:val="en-US"/>
              </w:rPr>
              <w:t>Timing and Scheduling analysis</w:t>
            </w:r>
          </w:p>
          <w:p w14:paraId="744B7979" w14:textId="7666EA0D" w:rsidR="007B6D9E" w:rsidRPr="00674C0D" w:rsidRDefault="007B6D9E" w:rsidP="007B6D9E">
            <w:pPr>
              <w:pStyle w:val="ListParagraph"/>
              <w:numPr>
                <w:ilvl w:val="0"/>
                <w:numId w:val="2"/>
              </w:numPr>
              <w:rPr>
                <w:lang w:val="en-US"/>
              </w:rPr>
            </w:pPr>
            <w:r>
              <w:rPr>
                <w:lang w:val="en-US"/>
              </w:rPr>
              <w:t>Summarizing Elevator subsystem</w:t>
            </w:r>
          </w:p>
        </w:tc>
      </w:tr>
      <w:tr w:rsidR="007B6D9E" w14:paraId="36DD079B" w14:textId="77777777" w:rsidTr="00227872">
        <w:tc>
          <w:tcPr>
            <w:tcW w:w="2122" w:type="dxa"/>
          </w:tcPr>
          <w:p w14:paraId="6308316F" w14:textId="77777777" w:rsidR="007B6D9E" w:rsidRDefault="007B6D9E" w:rsidP="007B6D9E">
            <w:pPr>
              <w:rPr>
                <w:lang w:val="en-US"/>
              </w:rPr>
            </w:pPr>
            <w:r>
              <w:rPr>
                <w:lang w:val="en-US"/>
              </w:rPr>
              <w:t>Logan MacGillivray</w:t>
            </w:r>
          </w:p>
        </w:tc>
        <w:tc>
          <w:tcPr>
            <w:tcW w:w="7228" w:type="dxa"/>
          </w:tcPr>
          <w:p w14:paraId="4C5D6AF5" w14:textId="47124D11" w:rsidR="007B6D9E" w:rsidRPr="00674C0D" w:rsidRDefault="007B6D9E" w:rsidP="007B6D9E">
            <w:pPr>
              <w:pStyle w:val="ListParagraph"/>
              <w:numPr>
                <w:ilvl w:val="0"/>
                <w:numId w:val="4"/>
              </w:numPr>
              <w:rPr>
                <w:lang w:val="en-US"/>
              </w:rPr>
            </w:pPr>
          </w:p>
        </w:tc>
      </w:tr>
      <w:tr w:rsidR="007B6D9E" w14:paraId="022767B2" w14:textId="77777777" w:rsidTr="00227872">
        <w:tc>
          <w:tcPr>
            <w:tcW w:w="2122" w:type="dxa"/>
          </w:tcPr>
          <w:p w14:paraId="58798D8A" w14:textId="77777777" w:rsidR="007B6D9E" w:rsidRDefault="007B6D9E" w:rsidP="007B6D9E">
            <w:pPr>
              <w:rPr>
                <w:lang w:val="en-US"/>
              </w:rPr>
            </w:pPr>
            <w:r>
              <w:rPr>
                <w:lang w:val="en-US"/>
              </w:rPr>
              <w:t>Christopher Molnar</w:t>
            </w:r>
          </w:p>
        </w:tc>
        <w:tc>
          <w:tcPr>
            <w:tcW w:w="7228" w:type="dxa"/>
          </w:tcPr>
          <w:p w14:paraId="652DFEAA" w14:textId="77777777" w:rsidR="007B6D9E" w:rsidRDefault="007B6D9E" w:rsidP="007B6D9E">
            <w:pPr>
              <w:pStyle w:val="ListParagraph"/>
              <w:numPr>
                <w:ilvl w:val="0"/>
                <w:numId w:val="9"/>
              </w:numPr>
              <w:rPr>
                <w:lang w:val="en-US"/>
              </w:rPr>
            </w:pPr>
            <w:r>
              <w:rPr>
                <w:lang w:val="en-US"/>
              </w:rPr>
              <w:t>Assisted with timing and scheduling analysis</w:t>
            </w:r>
          </w:p>
          <w:p w14:paraId="58885B67" w14:textId="308FA909" w:rsidR="007B6D9E" w:rsidRPr="00674C0D" w:rsidRDefault="007B6D9E" w:rsidP="007B6D9E">
            <w:pPr>
              <w:pStyle w:val="ListParagraph"/>
              <w:keepNext/>
              <w:numPr>
                <w:ilvl w:val="0"/>
                <w:numId w:val="3"/>
              </w:numPr>
              <w:rPr>
                <w:lang w:val="en-US"/>
              </w:rPr>
            </w:pPr>
            <w:r>
              <w:rPr>
                <w:lang w:val="en-US"/>
              </w:rPr>
              <w:t>Assisted with GUI</w:t>
            </w:r>
          </w:p>
        </w:tc>
      </w:tr>
    </w:tbl>
    <w:p w14:paraId="1F2FAA84" w14:textId="32B02FDF" w:rsidR="00E6702A" w:rsidRDefault="00E6702A" w:rsidP="00E6702A">
      <w:pPr>
        <w:pStyle w:val="Caption"/>
        <w:jc w:val="center"/>
      </w:pPr>
      <w:r>
        <w:t xml:space="preserve">Table </w:t>
      </w:r>
      <w:fldSimple w:instr=" SEQ Table \* ARABIC ">
        <w:r>
          <w:rPr>
            <w:noProof/>
          </w:rPr>
          <w:t>5</w:t>
        </w:r>
      </w:fldSimple>
      <w:r w:rsidRPr="00316429">
        <w:t xml:space="preserve">: Iteration </w:t>
      </w:r>
      <w:r>
        <w:t>5</w:t>
      </w:r>
      <w:r w:rsidRPr="00316429">
        <w:t xml:space="preserve"> Team Member Responsibilities</w:t>
      </w:r>
    </w:p>
    <w:p w14:paraId="2C294472" w14:textId="4633995D"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1" w:name="_Toc5687317"/>
      <w:r>
        <w:lastRenderedPageBreak/>
        <w:t>Diagrams</w:t>
      </w:r>
      <w:bookmarkEnd w:id="1"/>
    </w:p>
    <w:p w14:paraId="31226BBB" w14:textId="0783D76F" w:rsidR="00647BE7" w:rsidRDefault="00647BE7" w:rsidP="00647BE7">
      <w:pPr>
        <w:pStyle w:val="Heading2"/>
      </w:pPr>
      <w:bookmarkStart w:id="2" w:name="_Toc5687318"/>
      <w:r>
        <w:t>Class Diagrams</w:t>
      </w:r>
      <w:bookmarkEnd w:id="2"/>
    </w:p>
    <w:p w14:paraId="67EC6735" w14:textId="27C7EDAA" w:rsidR="00647BE7" w:rsidRDefault="00647BE7" w:rsidP="00647BE7">
      <w:pPr>
        <w:pStyle w:val="Heading3"/>
      </w:pPr>
      <w:bookmarkStart w:id="3" w:name="_Toc5687319"/>
      <w:r>
        <w:t>Scheduler Subsystem</w:t>
      </w:r>
      <w:bookmarkEnd w:id="3"/>
    </w:p>
    <w:p w14:paraId="3BF55E5C" w14:textId="38FE425D" w:rsidR="00647BE7" w:rsidRDefault="00427EA6" w:rsidP="00647BE7">
      <w:r>
        <w:rPr>
          <w:noProof/>
          <w:lang w:val="en-US"/>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77777777" w:rsidR="00B32088" w:rsidRDefault="00B32088" w:rsidP="00647BE7">
      <w:pPr>
        <w:pStyle w:val="Heading3"/>
      </w:pPr>
    </w:p>
    <w:p w14:paraId="45982EC7" w14:textId="4A6D19C3" w:rsidR="00647BE7" w:rsidRDefault="00647BE7" w:rsidP="00647BE7">
      <w:pPr>
        <w:pStyle w:val="Heading3"/>
      </w:pPr>
      <w:bookmarkStart w:id="4" w:name="_Toc5687320"/>
      <w:r>
        <w:t>Floor Subsystem</w:t>
      </w:r>
      <w:bookmarkEnd w:id="4"/>
    </w:p>
    <w:p w14:paraId="591C0367" w14:textId="07AFD488" w:rsidR="00647BE7" w:rsidRDefault="00427EA6" w:rsidP="00647BE7">
      <w:r>
        <w:rPr>
          <w:noProof/>
          <w:lang w:val="en-US"/>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087CE042" w14:textId="1BDD0369" w:rsidR="00647BE7" w:rsidRDefault="00647BE7" w:rsidP="00647BE7">
      <w:pPr>
        <w:pStyle w:val="Heading3"/>
      </w:pPr>
      <w:bookmarkStart w:id="5" w:name="_Toc5687321"/>
      <w:r>
        <w:lastRenderedPageBreak/>
        <w:t>Elevator Subsystem</w:t>
      </w:r>
      <w:bookmarkEnd w:id="5"/>
    </w:p>
    <w:p w14:paraId="51BB7618" w14:textId="51CB59CB" w:rsidR="00647BE7" w:rsidRDefault="00427EA6" w:rsidP="00427EA6">
      <w:r>
        <w:rPr>
          <w:noProof/>
          <w:lang w:val="en-US"/>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7D720E53" w14:textId="79F22826" w:rsidR="00647BE7" w:rsidRDefault="00647BE7" w:rsidP="00647BE7">
      <w:pPr>
        <w:pStyle w:val="Heading3"/>
      </w:pPr>
      <w:bookmarkStart w:id="6" w:name="_Toc5687322"/>
      <w:r>
        <w:lastRenderedPageBreak/>
        <w:t>Resources</w:t>
      </w:r>
      <w:bookmarkEnd w:id="6"/>
    </w:p>
    <w:p w14:paraId="59FB37FC" w14:textId="0E0A0E9F" w:rsidR="00647BE7" w:rsidRDefault="00427EA6" w:rsidP="00647BE7">
      <w:r>
        <w:rPr>
          <w:noProof/>
          <w:lang w:val="en-US"/>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25F96766" w14:textId="0E30F646" w:rsidR="00647BE7" w:rsidRDefault="00647BE7" w:rsidP="00647BE7">
      <w:pPr>
        <w:pStyle w:val="Heading2"/>
      </w:pPr>
      <w:bookmarkStart w:id="7" w:name="_Toc5687323"/>
      <w:r>
        <w:t>Elevator State Machine</w:t>
      </w:r>
      <w:bookmarkEnd w:id="7"/>
    </w:p>
    <w:p w14:paraId="64CDB0E8" w14:textId="24AEF9D9" w:rsidR="00647BE7" w:rsidRDefault="00647BE7" w:rsidP="00647BE7">
      <w:r>
        <w:rPr>
          <w:noProof/>
          <w:lang w:val="en-US"/>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106417D" w14:textId="6DD87A8F" w:rsidR="00647BE7" w:rsidRDefault="00647BE7" w:rsidP="00647BE7">
      <w:pPr>
        <w:pStyle w:val="Heading2"/>
      </w:pPr>
      <w:bookmarkStart w:id="8" w:name="_Toc5687324"/>
      <w:r>
        <w:lastRenderedPageBreak/>
        <w:t>Timing Diagrams</w:t>
      </w:r>
      <w:bookmarkEnd w:id="8"/>
    </w:p>
    <w:p w14:paraId="24E2B07E" w14:textId="013FDC42" w:rsidR="00647BE7" w:rsidRDefault="00647BE7" w:rsidP="00647BE7">
      <w:pPr>
        <w:pStyle w:val="Heading3"/>
      </w:pPr>
      <w:bookmarkStart w:id="9" w:name="_Toc5687325"/>
      <w:r>
        <w:t>Elevator Hard Error</w:t>
      </w:r>
      <w:bookmarkEnd w:id="9"/>
    </w:p>
    <w:p w14:paraId="09F18E05" w14:textId="0BAB13E9" w:rsidR="00647BE7" w:rsidRDefault="0023642E" w:rsidP="00647BE7">
      <w:r w:rsidRPr="0023642E">
        <w:rPr>
          <w:noProof/>
          <w:lang w:val="en-US"/>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0" w:name="_Toc5687326"/>
      <w:r>
        <w:t>Elevator Soft Error</w:t>
      </w:r>
      <w:bookmarkEnd w:id="10"/>
    </w:p>
    <w:p w14:paraId="795680D3" w14:textId="05D06EB2" w:rsidR="00647BE7" w:rsidRDefault="00647BE7" w:rsidP="00647BE7">
      <w:r>
        <w:rPr>
          <w:noProof/>
          <w:lang w:val="en-US"/>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bookmarkStart w:id="11" w:name="_Toc5687327"/>
      <w:r>
        <w:lastRenderedPageBreak/>
        <w:t>Setup and Test Instructions</w:t>
      </w:r>
      <w:bookmarkEnd w:id="11"/>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2" w:name="_Ref5631544"/>
      <w:r>
        <w:t>In Eclipse, open resources.Constants.java and update the following values:</w:t>
      </w:r>
      <w:bookmarkEnd w:id="12"/>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6167970E"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66C4B752" w14:textId="77777777" w:rsidR="007B6D9E" w:rsidRDefault="007B6D9E" w:rsidP="007B6D9E">
      <w:pPr>
        <w:pStyle w:val="ListParagraph"/>
        <w:numPr>
          <w:ilvl w:val="0"/>
          <w:numId w:val="6"/>
        </w:numPr>
        <w:spacing w:line="256" w:lineRule="auto"/>
      </w:pPr>
      <w:r>
        <w:t>The execution of the elevator demo can be customized to enable or disable the visualizations of the GUI.</w:t>
      </w:r>
    </w:p>
    <w:p w14:paraId="23B9A872"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14:paraId="247FE738"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false’</w:t>
      </w:r>
      <w:r>
        <w:t xml:space="preserve"> in the constants Java file</w:t>
      </w:r>
    </w:p>
    <w:p w14:paraId="59D625F6" w14:textId="7C185043" w:rsidR="007B6D9E" w:rsidRDefault="007B6D9E" w:rsidP="007B6D9E">
      <w:pPr>
        <w:pStyle w:val="ListParagraph"/>
        <w:numPr>
          <w:ilvl w:val="0"/>
          <w:numId w:val="6"/>
        </w:numPr>
        <w:spacing w:line="256" w:lineRule="auto"/>
      </w:pPr>
      <w:r>
        <w:t>There are numerous testing files provided within the system to simulate different scenarios of elevator requests. These files can be found in the ‘resources’ folder.</w:t>
      </w:r>
    </w:p>
    <w:p w14:paraId="5E1AE587" w14:textId="13F8F7E6" w:rsidR="007B6D9E" w:rsidRDefault="007B6D9E" w:rsidP="007B6D9E">
      <w:pPr>
        <w:pStyle w:val="ListParagraph"/>
        <w:numPr>
          <w:ilvl w:val="1"/>
          <w:numId w:val="6"/>
        </w:numPr>
        <w:spacing w:line="256" w:lineRule="auto"/>
      </w:pPr>
      <w:r>
        <w:t>To set a file as input change the ‘FILE_TO_RUN’ variable to the desired file name within the ‘resources’ directory</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1EEF8EF4" w:rsidR="008A7AFA" w:rsidRDefault="008A7AFA" w:rsidP="004E369C">
      <w:pPr>
        <w:pStyle w:val="ListParagraph"/>
        <w:numPr>
          <w:ilvl w:val="1"/>
          <w:numId w:val="6"/>
        </w:numPr>
      </w:pPr>
      <w:r>
        <w:lastRenderedPageBreak/>
        <w:t>To run a JUnit Test</w:t>
      </w:r>
      <w:r w:rsidR="004E369C">
        <w:t>,</w:t>
      </w:r>
      <w:r>
        <w:t xml:space="preserve"> navigate to the desired JUnit file and select </w:t>
      </w:r>
      <w:r w:rsidR="004E369C">
        <w:t>“Run as…” and then “JUnit”</w:t>
      </w:r>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7A2423DC" w14:textId="5D0EF440" w:rsidR="00CA1C54" w:rsidRDefault="004E369C" w:rsidP="00CA1C54">
      <w:pPr>
        <w:pStyle w:val="Heading1"/>
      </w:pPr>
      <w:bookmarkStart w:id="13" w:name="_Toc5687328"/>
      <w:r>
        <w:t>Measurement Results</w:t>
      </w:r>
      <w:bookmarkEnd w:id="13"/>
    </w:p>
    <w:p w14:paraId="57809AE5" w14:textId="77777777" w:rsidR="00CA1C54" w:rsidRDefault="00CA1C54" w:rsidP="00CA1C54">
      <w:r>
        <w:t>In order to measure the periods of certain tasks, we did not insert any additional instrumentation. Instead, we used the timestamps from existing the existing logs that get printed to the console by each component. This gives the following advantages:</w:t>
      </w:r>
    </w:p>
    <w:p w14:paraId="7BC320EC" w14:textId="77777777" w:rsidR="00CA1C54" w:rsidRDefault="00CA1C54" w:rsidP="00CA1C54">
      <w:pPr>
        <w:pStyle w:val="ListParagraph"/>
        <w:numPr>
          <w:ilvl w:val="0"/>
          <w:numId w:val="3"/>
        </w:numPr>
      </w:pPr>
      <w:r>
        <w:t>It doesn’t put the system under any additional load;</w:t>
      </w:r>
    </w:p>
    <w:p w14:paraId="07D306DB" w14:textId="77777777" w:rsidR="00CA1C54" w:rsidRDefault="00CA1C54" w:rsidP="00CA1C54">
      <w:pPr>
        <w:pStyle w:val="ListParagraph"/>
        <w:numPr>
          <w:ilvl w:val="0"/>
          <w:numId w:val="3"/>
        </w:numPr>
      </w:pPr>
      <w:r>
        <w:t>We don’t have to worry about inserting new code which could cause issues;</w:t>
      </w:r>
    </w:p>
    <w:p w14:paraId="45BAC29F" w14:textId="77777777" w:rsidR="00CA1C54" w:rsidRDefault="00CA1C54" w:rsidP="00CA1C54">
      <w:pPr>
        <w:pStyle w:val="ListParagraph"/>
        <w:numPr>
          <w:ilvl w:val="0"/>
          <w:numId w:val="3"/>
        </w:numPr>
      </w:pPr>
      <w:r>
        <w:t>It utilizes the current implementation; and</w:t>
      </w:r>
    </w:p>
    <w:p w14:paraId="28C9170B" w14:textId="77777777" w:rsidR="00CA1C54" w:rsidRDefault="00CA1C54" w:rsidP="00CA1C54">
      <w:pPr>
        <w:pStyle w:val="ListParagraph"/>
        <w:numPr>
          <w:ilvl w:val="0"/>
          <w:numId w:val="3"/>
        </w:numPr>
      </w:pPr>
      <w:r>
        <w:t xml:space="preserve">It already provides timing on </w:t>
      </w:r>
      <w:proofErr w:type="gramStart"/>
      <w:r>
        <w:t>all of</w:t>
      </w:r>
      <w:proofErr w:type="gramEnd"/>
      <w:r>
        <w:t xml:space="preserve"> the system functions.</w:t>
      </w:r>
    </w:p>
    <w:p w14:paraId="4585CD33" w14:textId="77777777" w:rsidR="00CA1C54" w:rsidRDefault="00CA1C54" w:rsidP="00CA1C54"/>
    <w:p w14:paraId="391DECF4" w14:textId="443895F5" w:rsidR="00CA1C54" w:rsidRDefault="00CA1C54" w:rsidP="00CA1C54">
      <w:r>
        <w:t xml:space="preserve">For the measurements, the scheduler subsystem was run on one computer, and both the elevator and floor subsystems were both run on another computer. This means for timing the arrival sensor (which is a measurement between the elevator and floor subsystems), the system times were in synch and the values could just be compared. For measurements involving the scheduler, the difference in system times with the elevator and floor subsystem had to be considered. By analyzing the system clocks, the difference was found to be approximately </w:t>
      </w:r>
      <w:r>
        <w:t>750</w:t>
      </w:r>
      <w:r>
        <w:t xml:space="preserve"> milliseconds. This difference was subtracted from the times for the elevator and floor systems, since that was the system that was ahead.</w:t>
      </w:r>
    </w:p>
    <w:p w14:paraId="45FB4AAA" w14:textId="546C2317" w:rsidR="004E369C" w:rsidRDefault="004E369C" w:rsidP="004E369C">
      <w:bookmarkStart w:id="14" w:name="_GoBack"/>
      <w:bookmarkEnd w:id="14"/>
    </w:p>
    <w:p w14:paraId="538B0032" w14:textId="16936C03" w:rsidR="004E369C" w:rsidRDefault="004E369C" w:rsidP="004E369C"/>
    <w:p w14:paraId="30A36D82" w14:textId="08ACD378" w:rsidR="004E369C" w:rsidRDefault="004E369C" w:rsidP="004E369C"/>
    <w:p w14:paraId="693961C2" w14:textId="26013B93" w:rsidR="004E369C" w:rsidRDefault="004E369C" w:rsidP="004E369C">
      <w:pPr>
        <w:pStyle w:val="Heading1"/>
      </w:pPr>
      <w:bookmarkStart w:id="15" w:name="_Toc5687329"/>
      <w:proofErr w:type="spellStart"/>
      <w:r>
        <w:t>Scheduability</w:t>
      </w:r>
      <w:proofErr w:type="spellEnd"/>
      <w:r>
        <w:t xml:space="preserve"> Analysis</w:t>
      </w:r>
      <w:bookmarkEnd w:id="15"/>
    </w:p>
    <w:p w14:paraId="18574335" w14:textId="66BA02B2" w:rsidR="004E369C" w:rsidRDefault="004E369C" w:rsidP="004E369C"/>
    <w:p w14:paraId="09065A95" w14:textId="53CDB987" w:rsidR="004E369C" w:rsidRDefault="004E369C" w:rsidP="004E369C"/>
    <w:p w14:paraId="1653611D" w14:textId="17C14CAF" w:rsidR="004E369C" w:rsidRDefault="004E369C" w:rsidP="004E369C"/>
    <w:p w14:paraId="6DA7A36C" w14:textId="1CFAF1A5" w:rsidR="004E369C" w:rsidRDefault="004E369C" w:rsidP="004E369C">
      <w:pPr>
        <w:pStyle w:val="Heading1"/>
      </w:pPr>
      <w:bookmarkStart w:id="16" w:name="_Toc5687330"/>
      <w:r>
        <w:lastRenderedPageBreak/>
        <w:t>Design Reflection</w:t>
      </w:r>
      <w:bookmarkEnd w:id="16"/>
    </w:p>
    <w:p w14:paraId="62150AAD" w14:textId="004DDCBD" w:rsidR="004E369C" w:rsidRDefault="00F87C37" w:rsidP="00F87C37">
      <w:pPr>
        <w:pStyle w:val="Heading2"/>
      </w:pPr>
      <w:bookmarkStart w:id="17" w:name="_Toc5687331"/>
      <w:r>
        <w:t>Schedular Subsystem</w:t>
      </w:r>
      <w:bookmarkEnd w:id="17"/>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8" w:name="_Toc5687332"/>
      <w:r>
        <w:t>Elevator Subsystem</w:t>
      </w:r>
      <w:bookmarkEnd w:id="18"/>
    </w:p>
    <w:p w14:paraId="337F24DB" w14:textId="77777777" w:rsidR="007B6D9E" w:rsidRDefault="007B6D9E" w:rsidP="007B6D9E">
      <w:r>
        <w:t>We were contenting in the compatibility of the elevator subsystem and being able to clearly break it into three keys parts – Motor, Listener, and State Machine. All of these were compacted into a standard ‘Elevator’ object allowing us to easily test the class at run time.</w:t>
      </w:r>
    </w:p>
    <w:p w14:paraId="2FB5C0D3" w14:textId="77777777" w:rsidR="007B6D9E" w:rsidRDefault="007B6D9E" w:rsidP="007B6D9E">
      <w:r>
        <w:t>Breaking the elevator apart this way allowed for us to run more efficient elevator timing wise, as the elevator needed to be able to both listen for new communication from the scheduler, as well as move to service current requests. Breaking the subsystem into these two main threads allowed us to better simulate how a real elevator system would work.</w:t>
      </w:r>
    </w:p>
    <w:p w14:paraId="6AB31B44" w14:textId="77777777" w:rsidR="007B6D9E" w:rsidRDefault="007B6D9E" w:rsidP="007B6D9E">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t>
      </w:r>
      <w:proofErr w:type="gramStart"/>
      <w:r>
        <w:t>with this in mind and</w:t>
      </w:r>
      <w:proofErr w:type="gramEnd"/>
      <w:r>
        <w:t xml:space="preserve"> clearly identifying method names would be preferred. Otherwise, we believe the elevators operate in an optimal way.  </w:t>
      </w:r>
    </w:p>
    <w:p w14:paraId="63E8048B" w14:textId="16D4E373" w:rsidR="00F87C37" w:rsidRDefault="00F87C37" w:rsidP="00F87C37"/>
    <w:p w14:paraId="00266B0D" w14:textId="0BEB0C06" w:rsidR="00F87C37" w:rsidRDefault="00F87C37" w:rsidP="00F87C37">
      <w:pPr>
        <w:pStyle w:val="Heading2"/>
      </w:pPr>
      <w:bookmarkStart w:id="19" w:name="_Toc5687333"/>
      <w:r>
        <w:t>Floor Subsystem</w:t>
      </w:r>
      <w:bookmarkEnd w:id="19"/>
    </w:p>
    <w:p w14:paraId="5338FE59" w14:textId="5AF7F117" w:rsidR="00BC3F8C" w:rsidRDefault="00BC3F8C" w:rsidP="00BC3F8C">
      <w:r>
        <w:t>The floor subsystem handles the floor requests by reading through the file and using a scheduled executor to schedule the requests based on whenever they are supposed to occur.</w:t>
      </w:r>
      <w:r w:rsidR="000A04AE">
        <w:t xml:space="preserve"> I think it is a good way to do it because each request has its own thread to send out the request to the scheduler because if there are many at the same time they will occur quickly.</w:t>
      </w:r>
    </w:p>
    <w:p w14:paraId="1B74BBF1" w14:textId="5296D812" w:rsidR="000A04AE" w:rsidRPr="00BC3F8C" w:rsidRDefault="000A04AE" w:rsidP="00BC3F8C">
      <w:r>
        <w:t>One thing I would change about the system is to abstract out sending the packets to the scheduler. There are a few methods that do a lot of stuff. It would be better to create another class and break down those methods so that it is easier to understand.</w:t>
      </w:r>
    </w:p>
    <w:sectPr w:rsidR="000A04AE" w:rsidRPr="00BC3F8C" w:rsidSect="00E6702A">
      <w:footerReference w:type="default" r:id="rId1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835B0" w14:textId="77777777" w:rsidR="007B61F0" w:rsidRDefault="007B61F0" w:rsidP="00E6702A">
      <w:pPr>
        <w:spacing w:after="0" w:line="240" w:lineRule="auto"/>
      </w:pPr>
      <w:r>
        <w:separator/>
      </w:r>
    </w:p>
  </w:endnote>
  <w:endnote w:type="continuationSeparator" w:id="0">
    <w:p w14:paraId="70AE5EE4" w14:textId="77777777" w:rsidR="007B61F0" w:rsidRDefault="007B61F0"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62BF26A" w:rsidR="00E6702A" w:rsidRDefault="00E6702A">
        <w:pPr>
          <w:pStyle w:val="Footer"/>
          <w:jc w:val="right"/>
        </w:pPr>
        <w:r>
          <w:fldChar w:fldCharType="begin"/>
        </w:r>
        <w:r>
          <w:instrText xml:space="preserve"> PAGE   \* MERGEFORMAT </w:instrText>
        </w:r>
        <w:r>
          <w:fldChar w:fldCharType="separate"/>
        </w:r>
        <w:r w:rsidR="00AC4032">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4E026E" w14:textId="77777777" w:rsidR="007B61F0" w:rsidRDefault="007B61F0" w:rsidP="00E6702A">
      <w:pPr>
        <w:spacing w:after="0" w:line="240" w:lineRule="auto"/>
      </w:pPr>
      <w:r>
        <w:separator/>
      </w:r>
    </w:p>
  </w:footnote>
  <w:footnote w:type="continuationSeparator" w:id="0">
    <w:p w14:paraId="2E572045" w14:textId="77777777" w:rsidR="007B61F0" w:rsidRDefault="007B61F0"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num>
  <w:num w:numId="8">
    <w:abstractNumId w:val="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srAwMjExNDWwMDVV0lEKTi0uzszPAykwqQUAZiTgjywAAAA="/>
  </w:docVars>
  <w:rsids>
    <w:rsidRoot w:val="00F54B11"/>
    <w:rsid w:val="000A04AE"/>
    <w:rsid w:val="00135CDE"/>
    <w:rsid w:val="001C0FDB"/>
    <w:rsid w:val="0020504B"/>
    <w:rsid w:val="0023642E"/>
    <w:rsid w:val="00273350"/>
    <w:rsid w:val="00427EA6"/>
    <w:rsid w:val="004E369C"/>
    <w:rsid w:val="00591536"/>
    <w:rsid w:val="00647BE7"/>
    <w:rsid w:val="00674C0D"/>
    <w:rsid w:val="006A3D16"/>
    <w:rsid w:val="00722EC5"/>
    <w:rsid w:val="007B61F0"/>
    <w:rsid w:val="007B6D9E"/>
    <w:rsid w:val="008037BD"/>
    <w:rsid w:val="0088599E"/>
    <w:rsid w:val="00886612"/>
    <w:rsid w:val="008A7AFA"/>
    <w:rsid w:val="00996CFE"/>
    <w:rsid w:val="009F3AED"/>
    <w:rsid w:val="00A45EEB"/>
    <w:rsid w:val="00AC4032"/>
    <w:rsid w:val="00AE630A"/>
    <w:rsid w:val="00B32088"/>
    <w:rsid w:val="00BC3F8C"/>
    <w:rsid w:val="00C049E2"/>
    <w:rsid w:val="00CA1C54"/>
    <w:rsid w:val="00CC2272"/>
    <w:rsid w:val="00DC1102"/>
    <w:rsid w:val="00E6702A"/>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 w:id="474689272">
      <w:bodyDiv w:val="1"/>
      <w:marLeft w:val="0"/>
      <w:marRight w:val="0"/>
      <w:marTop w:val="0"/>
      <w:marBottom w:val="0"/>
      <w:divBdr>
        <w:top w:val="none" w:sz="0" w:space="0" w:color="auto"/>
        <w:left w:val="none" w:sz="0" w:space="0" w:color="auto"/>
        <w:bottom w:val="none" w:sz="0" w:space="0" w:color="auto"/>
        <w:right w:val="none" w:sz="0" w:space="0" w:color="auto"/>
      </w:divBdr>
    </w:div>
    <w:div w:id="12142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26450-D51D-4846-8245-F4E1C8DCF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1</Pages>
  <Words>1639</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Darren Holden</cp:lastModifiedBy>
  <cp:revision>9</cp:revision>
  <dcterms:created xsi:type="dcterms:W3CDTF">2019-04-07T16:40:00Z</dcterms:created>
  <dcterms:modified xsi:type="dcterms:W3CDTF">2019-04-09T19:02:00Z</dcterms:modified>
</cp:coreProperties>
</file>